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014355" w14:textId="69302956" w:rsidR="00103DDA" w:rsidRDefault="004A3792" w:rsidP="004A3792">
      <w:pPr>
        <w:pStyle w:val="Header"/>
        <w:spacing w:line="260" w:lineRule="exact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BD0721">
        <w:rPr>
          <w:rFonts w:ascii="Times New Roman" w:eastAsia="Times New Roman" w:hAnsi="Times New Roman" w:cs="Times New Roman"/>
          <w:b/>
          <w:bCs/>
          <w:sz w:val="32"/>
          <w:szCs w:val="32"/>
        </w:rPr>
        <w:t>SUPPLEMENTARY FIL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068"/>
        <w:gridCol w:w="1410"/>
        <w:gridCol w:w="1023"/>
        <w:gridCol w:w="944"/>
        <w:gridCol w:w="1909"/>
      </w:tblGrid>
      <w:tr w:rsidR="00103DDA" w:rsidRPr="00103DDA" w14:paraId="50E0A82E" w14:textId="77777777" w:rsidTr="00103DDA">
        <w:trPr>
          <w:trHeight w:val="313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CA6710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en-AU"/>
              </w:rPr>
              <w:t>Table S1. KR-20 reliability coefficients for the four BALSA instruments.</w:t>
            </w:r>
          </w:p>
        </w:tc>
      </w:tr>
      <w:tr w:rsidR="00103DDA" w:rsidRPr="00103DDA" w14:paraId="7B875D33" w14:textId="77777777" w:rsidTr="00103DDA">
        <w:trPr>
          <w:trHeight w:val="326"/>
        </w:trPr>
        <w:tc>
          <w:tcPr>
            <w:tcW w:w="0" w:type="auto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55A0BE9B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Instrument</w:t>
            </w:r>
          </w:p>
        </w:tc>
        <w:tc>
          <w:tcPr>
            <w:tcW w:w="0" w:type="auto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12BD2E9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o. of items</w:t>
            </w:r>
          </w:p>
        </w:tc>
        <w:tc>
          <w:tcPr>
            <w:tcW w:w="0" w:type="auto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7EB1B22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</w:t>
            </w:r>
          </w:p>
        </w:tc>
        <w:tc>
          <w:tcPr>
            <w:tcW w:w="0" w:type="auto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020D0ED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KR-20</w:t>
            </w:r>
          </w:p>
        </w:tc>
        <w:tc>
          <w:tcPr>
            <w:tcW w:w="0" w:type="auto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49FFF5D9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Mean inter-item r</w:t>
            </w:r>
          </w:p>
        </w:tc>
      </w:tr>
      <w:tr w:rsidR="00103DDA" w:rsidRPr="00103DDA" w14:paraId="73189738" w14:textId="77777777" w:rsidTr="00103DDA">
        <w:trPr>
          <w:trHeight w:val="71"/>
        </w:trPr>
        <w:tc>
          <w:tcPr>
            <w:tcW w:w="0" w:type="auto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30F566E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Grade 2 Numeracy</w:t>
            </w:r>
          </w:p>
        </w:tc>
        <w:tc>
          <w:tcPr>
            <w:tcW w:w="0" w:type="auto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E7378D3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15</w:t>
            </w:r>
          </w:p>
        </w:tc>
        <w:tc>
          <w:tcPr>
            <w:tcW w:w="0" w:type="auto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EF1FB4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30392</w:t>
            </w:r>
          </w:p>
        </w:tc>
        <w:tc>
          <w:tcPr>
            <w:tcW w:w="0" w:type="auto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6A00930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  <w:tc>
          <w:tcPr>
            <w:tcW w:w="0" w:type="auto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8D7D9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2</w:t>
            </w:r>
          </w:p>
        </w:tc>
      </w:tr>
      <w:tr w:rsidR="00103DDA" w:rsidRPr="00103DDA" w14:paraId="3AE070FC" w14:textId="77777777" w:rsidTr="00103DDA">
        <w:trPr>
          <w:trHeight w:val="1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6E3F8D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Grade 4 Numera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88AF9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C5ADA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270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A4433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B3D433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23</w:t>
            </w:r>
          </w:p>
        </w:tc>
      </w:tr>
      <w:tr w:rsidR="00103DDA" w:rsidRPr="00103DDA" w14:paraId="6DB3FF97" w14:textId="77777777" w:rsidTr="00103DDA">
        <w:trPr>
          <w:trHeight w:val="31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5B3FD3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Grade 2 Litera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AC580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BA886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30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0F61D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290BB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1</w:t>
            </w:r>
          </w:p>
        </w:tc>
      </w:tr>
      <w:tr w:rsidR="00103DDA" w:rsidRPr="00103DDA" w14:paraId="21C36D3C" w14:textId="77777777" w:rsidTr="00103DDA">
        <w:trPr>
          <w:trHeight w:val="313"/>
        </w:trPr>
        <w:tc>
          <w:tcPr>
            <w:tcW w:w="0" w:type="auto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2D612AF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Grade 4 Literacy</w:t>
            </w:r>
          </w:p>
        </w:tc>
        <w:tc>
          <w:tcPr>
            <w:tcW w:w="0" w:type="auto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03B9D073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0A7E7E4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270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31BF53F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1405135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24</w:t>
            </w:r>
          </w:p>
        </w:tc>
      </w:tr>
    </w:tbl>
    <w:p w14:paraId="77AEBA5B" w14:textId="725D4E49" w:rsidR="00103DDA" w:rsidRDefault="00103DDA">
      <w:pPr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7A855C3A" w14:textId="77777777" w:rsidR="004A3792" w:rsidRDefault="004A3792" w:rsidP="004A3792">
      <w:pPr>
        <w:pStyle w:val="Header"/>
        <w:spacing w:line="260" w:lineRule="exact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tbl>
      <w:tblPr>
        <w:tblW w:w="9000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103DDA" w:rsidRPr="00103DDA" w14:paraId="01F5032F" w14:textId="77777777" w:rsidTr="00103DDA">
        <w:trPr>
          <w:trHeight w:val="313"/>
        </w:trPr>
        <w:tc>
          <w:tcPr>
            <w:tcW w:w="9000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EC9AA2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en-AU"/>
              </w:rPr>
              <w:t>Table S2. Item statistics for Grade 2 Numeracy (N = 30,392).</w:t>
            </w:r>
          </w:p>
        </w:tc>
      </w:tr>
      <w:tr w:rsidR="00103DDA" w:rsidRPr="00103DDA" w14:paraId="2CA379CF" w14:textId="77777777" w:rsidTr="00103DDA">
        <w:trPr>
          <w:trHeight w:val="326"/>
        </w:trPr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2F87DCBF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Item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0A2C477C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Difficulty (p)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5FBF1E16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SD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41F21B1E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Corrected r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000721AC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α if deleted</w:t>
            </w:r>
          </w:p>
        </w:tc>
      </w:tr>
      <w:tr w:rsidR="00103DDA" w:rsidRPr="00103DDA" w14:paraId="29B0092B" w14:textId="77777777" w:rsidTr="00103DDA">
        <w:trPr>
          <w:trHeight w:val="136"/>
        </w:trPr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684C821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FE5780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6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6FCE92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8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54A7A9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2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4B0B22C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36114964" w14:textId="77777777" w:rsidTr="00103DDA">
        <w:trPr>
          <w:trHeight w:val="14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5C7F86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952DC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099C3B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BB701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C797A4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21FECCB4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3960DC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45C877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285053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9E6AD9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75F9D9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5B83A5C0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FFEB2F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EE4316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909B1A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9B14CD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79ECF1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7FA430E5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7AAC89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39F24A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10D7A7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2DE22F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4AE79D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03F7E842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F4D09A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F39743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FEADB9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5B5784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393D77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6171E35D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95E046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C9D56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0C2FC0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90AB18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00A977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22EFB99C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2C5C4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DCBC13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280C27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67198B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4BE07C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4240808C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B050DD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1B1B28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EDA472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CA9E3A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24F7BA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0C652F78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905CDE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477A9B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374A7F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31E132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992D22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674676E2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DAD853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A9B7CE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FD1089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70222D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DBD9FD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7B92E974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4BA0E2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67BD58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D79822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F42EEA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B88354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26FA78CA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13135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D98EF3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4DEFC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F43D32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DC7ED4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01FB7D5F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F894E7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75529C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EF0BB3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A0DAD9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F88462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40FF5A28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280549DB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6DEF0DB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06EDBD9C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698FD007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4D2C8BE3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</w:tbl>
    <w:p w14:paraId="2C3DB46D" w14:textId="070CB3FC" w:rsidR="00103DDA" w:rsidRDefault="00103DDA" w:rsidP="004A3792">
      <w:pPr>
        <w:pStyle w:val="Header"/>
        <w:spacing w:line="260" w:lineRule="exact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D617748" w14:textId="77777777" w:rsidR="00103DDA" w:rsidRDefault="00103DDA">
      <w:pPr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br w:type="page"/>
      </w:r>
    </w:p>
    <w:p w14:paraId="3CEDBA31" w14:textId="77777777" w:rsidR="00103DDA" w:rsidRDefault="00103DDA" w:rsidP="004A3792">
      <w:pPr>
        <w:pStyle w:val="Header"/>
        <w:spacing w:line="260" w:lineRule="exact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tbl>
      <w:tblPr>
        <w:tblW w:w="9000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103DDA" w:rsidRPr="00103DDA" w14:paraId="33A1EC66" w14:textId="77777777" w:rsidTr="00103DDA">
        <w:trPr>
          <w:trHeight w:val="313"/>
        </w:trPr>
        <w:tc>
          <w:tcPr>
            <w:tcW w:w="9000" w:type="dxa"/>
            <w:gridSpan w:val="5"/>
            <w:tcBorders>
              <w:top w:val="nil"/>
              <w:left w:val="nil"/>
              <w:bottom w:val="single" w:sz="24" w:space="0" w:color="auto"/>
              <w:right w:val="nil"/>
            </w:tcBorders>
            <w:noWrap/>
            <w:vAlign w:val="center"/>
            <w:hideMark/>
          </w:tcPr>
          <w:p w14:paraId="54BB61C0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en-AU"/>
              </w:rPr>
              <w:t>Table S3. Item statistics for Grade 4 Numeracy (N = 27,081).</w:t>
            </w:r>
          </w:p>
        </w:tc>
      </w:tr>
      <w:tr w:rsidR="00103DDA" w:rsidRPr="00103DDA" w14:paraId="1A69A396" w14:textId="77777777" w:rsidTr="00103DDA">
        <w:trPr>
          <w:trHeight w:val="326"/>
        </w:trPr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65F6E33D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Item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4B78815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Difficulty (p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69079D5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S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642BA9D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Corrected 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7A1F360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α if deleted</w:t>
            </w:r>
          </w:p>
        </w:tc>
      </w:tr>
      <w:tr w:rsidR="00103DDA" w:rsidRPr="00103DDA" w14:paraId="6432A5D9" w14:textId="77777777" w:rsidTr="00103DDA">
        <w:trPr>
          <w:trHeight w:val="31"/>
        </w:trPr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1B56591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064EB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6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8073AB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647610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1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112401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3B0A638C" w14:textId="77777777" w:rsidTr="00103DDA">
        <w:trPr>
          <w:trHeight w:val="91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1165DB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7D24E0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7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FC868F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C2E5F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FD935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61B2611F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99BDC4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11BBC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5CB3C2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68C86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DC2633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5692C835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44C000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867C64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5EF199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6782A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0C151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19B3D59C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178ED1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CEC18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E3AE44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A1261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3F33D2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5023C535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167EBE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08F3E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8287B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9D4F4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F7EBF3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5C539C45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516CBB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C4F9A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AB677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AC551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48EA5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34598941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9EDC89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7F2299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5F3594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973B1F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C3CB43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3203A24C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F35A21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D583D3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2EF55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86F394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3B60F6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6B8FF347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760AC9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889E4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2DF5A6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359694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DE8B39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31107523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74E860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036ED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BFD7E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CB13A3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BD0FB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28DEB4B3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6A862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A92FC2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99D1AF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0E06D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29E90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7518E90A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C6FF30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3884D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4D12F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DE2716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8E532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04F47A80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B117B9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E7EE0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2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A4140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A1504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9241D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24D951C3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0C261D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1F076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6C686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ED99F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38B08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054DCCBF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225F16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A6A02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5A540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5761C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4FA3D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6CF7D74F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B47A1B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BD128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7DCCF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2E0C54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9BEDA0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4865174D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0BD6C6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3B6B7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9729C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2A4D7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EAEBC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2268275F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3BBA2A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1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61CB4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BF48F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5F091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EC9DA2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65970FA2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10BB20FC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NQ2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75ED233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256D9DC6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794A7AD6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39574FA4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</w:tbl>
    <w:p w14:paraId="4D3DD24E" w14:textId="41A72F8B" w:rsidR="00103DDA" w:rsidRDefault="00103DDA" w:rsidP="004A3792">
      <w:pPr>
        <w:pStyle w:val="Header"/>
        <w:spacing w:line="260" w:lineRule="exact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45D7C442" w14:textId="77777777" w:rsidR="00103DDA" w:rsidRDefault="00103DDA">
      <w:pPr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br w:type="page"/>
      </w:r>
    </w:p>
    <w:tbl>
      <w:tblPr>
        <w:tblW w:w="9000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103DDA" w:rsidRPr="00103DDA" w14:paraId="71504804" w14:textId="77777777" w:rsidTr="00103DDA">
        <w:trPr>
          <w:trHeight w:val="313"/>
        </w:trPr>
        <w:tc>
          <w:tcPr>
            <w:tcW w:w="9000" w:type="dxa"/>
            <w:gridSpan w:val="5"/>
            <w:tcBorders>
              <w:top w:val="nil"/>
              <w:left w:val="nil"/>
              <w:bottom w:val="single" w:sz="24" w:space="0" w:color="auto"/>
              <w:right w:val="nil"/>
            </w:tcBorders>
            <w:noWrap/>
            <w:vAlign w:val="center"/>
            <w:hideMark/>
          </w:tcPr>
          <w:p w14:paraId="70330B9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en-AU"/>
              </w:rPr>
              <w:lastRenderedPageBreak/>
              <w:t>Table S4. Item statistics for Grade 2 Literacy (N = 30,392).</w:t>
            </w:r>
          </w:p>
        </w:tc>
      </w:tr>
      <w:tr w:rsidR="00103DDA" w:rsidRPr="00103DDA" w14:paraId="74ECBB97" w14:textId="77777777" w:rsidTr="00103DDA">
        <w:trPr>
          <w:trHeight w:val="326"/>
        </w:trPr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2FE7A91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Item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654E4632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Difficulty (p)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06E7D584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SD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06F6EB4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Corrected r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49AC600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α if deleted</w:t>
            </w:r>
          </w:p>
        </w:tc>
      </w:tr>
      <w:tr w:rsidR="00103DDA" w:rsidRPr="00103DDA" w14:paraId="72A1A04F" w14:textId="77777777" w:rsidTr="00103DDA">
        <w:trPr>
          <w:trHeight w:val="31"/>
        </w:trPr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8E581E6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7B519B6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7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9A84E0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7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8C7615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EE939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59DAEA4E" w14:textId="77777777" w:rsidTr="00103DDA">
        <w:trPr>
          <w:trHeight w:val="91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8FF25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5075A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BD77A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A43D86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D9212F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79674965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5B9132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DE035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338BE2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8A1E1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B0382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17A8BF8A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779311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51B1E4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2252F0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D4BC9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53F34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29BBB16F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C8D551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AC6982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5854F9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C0CFD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F3316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1E5C1451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92C7D1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086442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FB0ED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7455C6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0B4B7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27990C5F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841E7F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92DB6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F711F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7A43D9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899800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56531501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7C6038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8417A9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8CAE00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FBF65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2728C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49963E25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59BD9A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CB9403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FA137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CA07B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979E06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2F79C360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DAF5EC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19287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322CE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090C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EFD2E0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106FE838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49183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329D6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CCF426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BF221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8B5606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51298540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2C5D20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FD519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30EEB2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41E36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BDBDD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0FACCDD2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E9CA7B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09AF8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A03FAF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B814C3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013DC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5D77B935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60BDCA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5DD9A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74C63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E6372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DEABF6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1FBC87B9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550912F9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5829C9C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562F942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7A53EF2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010B0B4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</w:tbl>
    <w:p w14:paraId="3123B36D" w14:textId="6E975359" w:rsidR="00103DDA" w:rsidRDefault="00103DDA" w:rsidP="004A3792">
      <w:pPr>
        <w:pStyle w:val="Header"/>
        <w:spacing w:line="260" w:lineRule="exact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3E657C69" w14:textId="77777777" w:rsidR="00103DDA" w:rsidRDefault="00103DDA">
      <w:pPr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br w:type="page"/>
      </w:r>
    </w:p>
    <w:tbl>
      <w:tblPr>
        <w:tblW w:w="9000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103DDA" w:rsidRPr="00103DDA" w14:paraId="3ABF9B47" w14:textId="77777777" w:rsidTr="00103DDA">
        <w:trPr>
          <w:trHeight w:val="313"/>
        </w:trPr>
        <w:tc>
          <w:tcPr>
            <w:tcW w:w="9000" w:type="dxa"/>
            <w:gridSpan w:val="5"/>
            <w:tcBorders>
              <w:top w:val="nil"/>
              <w:left w:val="nil"/>
              <w:bottom w:val="single" w:sz="24" w:space="0" w:color="auto"/>
              <w:right w:val="nil"/>
            </w:tcBorders>
            <w:noWrap/>
            <w:vAlign w:val="center"/>
            <w:hideMark/>
          </w:tcPr>
          <w:p w14:paraId="4218569D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en-AU"/>
              </w:rPr>
              <w:lastRenderedPageBreak/>
              <w:t>Table S5. Item statistics for Grade 4 Literacy (N = 27,081).</w:t>
            </w:r>
          </w:p>
        </w:tc>
      </w:tr>
      <w:tr w:rsidR="00103DDA" w:rsidRPr="00103DDA" w14:paraId="101B84B6" w14:textId="77777777" w:rsidTr="00103DDA">
        <w:trPr>
          <w:trHeight w:val="326"/>
        </w:trPr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63B4CF41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Item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2A7FD000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Difficulty (p)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045B4C3F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SD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3D88C1D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Corrected r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4281FEDF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α if deleted</w:t>
            </w:r>
          </w:p>
        </w:tc>
      </w:tr>
      <w:tr w:rsidR="00103DDA" w:rsidRPr="00103DDA" w14:paraId="0DF12ADF" w14:textId="77777777" w:rsidTr="00103DDA">
        <w:trPr>
          <w:trHeight w:val="31"/>
        </w:trPr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ABEE97A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90F990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9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6D913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6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69646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7</w:t>
            </w:r>
          </w:p>
        </w:tc>
        <w:tc>
          <w:tcPr>
            <w:tcW w:w="180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A3E2A80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1D3E0A13" w14:textId="77777777" w:rsidTr="00103DDA">
        <w:trPr>
          <w:trHeight w:val="101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067397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8D6C1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79123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BC899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F850B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634832D6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15433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C02CF4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8991A4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A503F0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94F35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07102196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D31AAD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B33E02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5EA06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3D5D4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31156F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70B24A75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E53E4D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93DC66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7B1962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89A6C3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CF385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2CE938DB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DF6251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CB81F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46821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FA235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29CEA4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03D121D0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36E3C8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CD284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8FF81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2DC71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3BF920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7F1390A7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0ACC3B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49B89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3B6BC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A33D2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6E35D2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6163289C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A14EEE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5DC87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E06C6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AC5A5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1316E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27305EB2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19D099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6454F2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1BC02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A8464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9CFA0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668E9AD2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AD941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168CB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2062C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7B401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56A89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08821D5E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D64EB2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95C56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C3BA5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D184D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E1D3A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0DAB154B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AD5540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AC314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3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EB06AD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6BE6D3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2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830D8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7</w:t>
            </w:r>
          </w:p>
        </w:tc>
      </w:tr>
      <w:tr w:rsidR="00103DDA" w:rsidRPr="00103DDA" w14:paraId="0E0AB6EC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C8D86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AE3F1F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B8626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A3D09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6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866CD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5</w:t>
            </w:r>
          </w:p>
        </w:tc>
      </w:tr>
      <w:tr w:rsidR="00103DDA" w:rsidRPr="00103DDA" w14:paraId="5572DD46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183966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5EEAB3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5EBD6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94F33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43FDF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74C87B4D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9F9987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D1946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3619E5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8C12B3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B632D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7E266D15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2F311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7AD31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FFDDE2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F0157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748BDC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352215AD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33A9A1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FF47A7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6C940E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78B461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ACB82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19A8928E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A64F55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1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3E66A4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F477A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9FD003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FBC45B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  <w:tr w:rsidR="00103DDA" w:rsidRPr="00103DDA" w14:paraId="34B6EFE5" w14:textId="77777777" w:rsidTr="00103DDA">
        <w:trPr>
          <w:trHeight w:val="313"/>
        </w:trPr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730B0D9A" w14:textId="77777777" w:rsidR="00103DDA" w:rsidRPr="00103DDA" w:rsidRDefault="00103DDA" w:rsidP="00103D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LQ2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0A15B9BF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7E837DF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15848C08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5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18FCC8FA" w14:textId="77777777" w:rsidR="00103DDA" w:rsidRPr="00103DDA" w:rsidRDefault="00103DDA" w:rsidP="00103D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03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AU"/>
              </w:rPr>
              <w:t>0.86</w:t>
            </w:r>
          </w:p>
        </w:tc>
      </w:tr>
    </w:tbl>
    <w:p w14:paraId="2CF5D91F" w14:textId="77777777" w:rsidR="00103DDA" w:rsidRPr="00BD0721" w:rsidRDefault="00103DDA" w:rsidP="004A3792">
      <w:pPr>
        <w:pStyle w:val="Header"/>
        <w:spacing w:line="260" w:lineRule="exact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tbl>
      <w:tblPr>
        <w:tblW w:w="10521" w:type="dxa"/>
        <w:tblInd w:w="-851" w:type="dxa"/>
        <w:tblLook w:val="04A0" w:firstRow="1" w:lastRow="0" w:firstColumn="1" w:lastColumn="0" w:noHBand="0" w:noVBand="1"/>
      </w:tblPr>
      <w:tblGrid>
        <w:gridCol w:w="1760"/>
        <w:gridCol w:w="1249"/>
        <w:gridCol w:w="1202"/>
        <w:gridCol w:w="749"/>
        <w:gridCol w:w="1264"/>
        <w:gridCol w:w="1261"/>
        <w:gridCol w:w="1098"/>
        <w:gridCol w:w="1098"/>
        <w:gridCol w:w="840"/>
      </w:tblGrid>
      <w:tr w:rsidR="00BD0721" w:rsidRPr="00BD0721" w14:paraId="7FE878E6" w14:textId="77777777" w:rsidTr="00103DDA">
        <w:trPr>
          <w:trHeight w:val="240"/>
        </w:trPr>
        <w:tc>
          <w:tcPr>
            <w:tcW w:w="10521" w:type="dxa"/>
            <w:gridSpan w:val="9"/>
            <w:tcBorders>
              <w:top w:val="nil"/>
              <w:left w:val="nil"/>
              <w:bottom w:val="single" w:sz="24" w:space="0" w:color="auto"/>
              <w:right w:val="nil"/>
            </w:tcBorders>
            <w:noWrap/>
            <w:vAlign w:val="center"/>
            <w:hideMark/>
          </w:tcPr>
          <w:p w14:paraId="73F4D0E1" w14:textId="77777777" w:rsidR="00BD0721" w:rsidRPr="00BD0721" w:rsidRDefault="00BD0721" w:rsidP="001C6783">
            <w:pPr>
              <w:pStyle w:val="Header"/>
              <w:spacing w:line="26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FE4073" w14:textId="209EA76C" w:rsidR="00BD0721" w:rsidRPr="00BD0721" w:rsidRDefault="00BD0721" w:rsidP="001C6783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Table S</w:t>
            </w:r>
            <w:r w:rsidR="00F45F3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6</w:t>
            </w: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 xml:space="preserve">. SENSE study participants </w:t>
            </w:r>
            <w:r w:rsidRPr="00BD0721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val="en-US" w:eastAsia="en-AU"/>
              </w:rPr>
              <w:t>across demographics</w:t>
            </w:r>
          </w:p>
          <w:p w14:paraId="61FB473A" w14:textId="77777777" w:rsidR="00BD0721" w:rsidRPr="00BD0721" w:rsidRDefault="00BD0721" w:rsidP="001C6783">
            <w:pPr>
              <w:pStyle w:val="Title"/>
              <w:spacing w:line="260" w:lineRule="ex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BD0721" w:rsidRPr="00BD0721" w14:paraId="16E27C23" w14:textId="77777777" w:rsidTr="00103DDA">
        <w:trPr>
          <w:trHeight w:val="240"/>
        </w:trPr>
        <w:tc>
          <w:tcPr>
            <w:tcW w:w="1618" w:type="dxa"/>
            <w:vMerge w:val="restart"/>
            <w:tcBorders>
              <w:top w:val="single" w:sz="2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47300ED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State/Location</w:t>
            </w:r>
          </w:p>
        </w:tc>
        <w:tc>
          <w:tcPr>
            <w:tcW w:w="3269" w:type="dxa"/>
            <w:gridSpan w:val="3"/>
            <w:tcBorders>
              <w:top w:val="single" w:sz="24" w:space="0" w:color="auto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F730D5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Schools</w:t>
            </w:r>
          </w:p>
        </w:tc>
        <w:tc>
          <w:tcPr>
            <w:tcW w:w="0" w:type="auto"/>
            <w:gridSpan w:val="5"/>
            <w:tcBorders>
              <w:top w:val="single" w:sz="24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8191FB7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Students</w:t>
            </w:r>
          </w:p>
        </w:tc>
      </w:tr>
      <w:tr w:rsidR="00BD0721" w:rsidRPr="00BD0721" w14:paraId="7B494263" w14:textId="77777777" w:rsidTr="00103DDA">
        <w:trPr>
          <w:trHeight w:val="230"/>
        </w:trPr>
        <w:tc>
          <w:tcPr>
            <w:tcW w:w="1618" w:type="dxa"/>
            <w:vMerge/>
            <w:tcBorders>
              <w:top w:val="single" w:sz="12" w:space="0" w:color="000000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09C0F73A" w14:textId="77777777" w:rsidR="00BD0721" w:rsidRPr="00BD0721" w:rsidRDefault="00BD0721" w:rsidP="001C6783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4AD91B80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Rur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0600D685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Ur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24" w:space="0" w:color="auto"/>
              <w:right w:val="single" w:sz="8" w:space="0" w:color="auto"/>
            </w:tcBorders>
            <w:vAlign w:val="center"/>
            <w:hideMark/>
          </w:tcPr>
          <w:p w14:paraId="693257B3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Total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24" w:space="0" w:color="auto"/>
              <w:right w:val="nil"/>
            </w:tcBorders>
            <w:vAlign w:val="center"/>
            <w:hideMark/>
          </w:tcPr>
          <w:p w14:paraId="4B5B4E62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08DAF613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531EDCAA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Primary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62045493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Primary 4</w:t>
            </w:r>
          </w:p>
        </w:tc>
        <w:tc>
          <w:tcPr>
            <w:tcW w:w="0" w:type="auto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5B2D7E0B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Total</w:t>
            </w:r>
          </w:p>
        </w:tc>
      </w:tr>
      <w:tr w:rsidR="00BD0721" w:rsidRPr="00BD0721" w14:paraId="177DC021" w14:textId="77777777" w:rsidTr="00103DDA">
        <w:trPr>
          <w:trHeight w:val="218"/>
        </w:trPr>
        <w:tc>
          <w:tcPr>
            <w:tcW w:w="1618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484BA5D" w14:textId="77777777" w:rsidR="00BD0721" w:rsidRPr="00BD0721" w:rsidRDefault="00BD0721" w:rsidP="001C6783">
            <w:pPr>
              <w:spacing w:after="0" w:line="260" w:lineRule="exac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Adamawa</w:t>
            </w:r>
          </w:p>
        </w:tc>
        <w:tc>
          <w:tcPr>
            <w:tcW w:w="1330" w:type="dxa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EE58EE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CD65F73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single" w:sz="24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718B96F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single" w:sz="24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1A8EBE81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12F12E8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F54964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E0D4597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single" w:sz="2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337789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</w:tr>
      <w:tr w:rsidR="00BD0721" w:rsidRPr="00BD0721" w14:paraId="745F3448" w14:textId="77777777" w:rsidTr="001C6783">
        <w:trPr>
          <w:trHeight w:val="218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40611E" w14:textId="77777777" w:rsidR="00BD0721" w:rsidRPr="00BD0721" w:rsidRDefault="00BD0721" w:rsidP="001C6783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proofErr w:type="spellStart"/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Fufore</w:t>
            </w:r>
            <w:proofErr w:type="spellEnd"/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DA9F68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31 (36.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2214A6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8 (22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27F032B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39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7DA93A72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4307 (35.9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341F99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5373 (35.5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AD17E8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7B0BA0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4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79EBFE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9680</w:t>
            </w:r>
          </w:p>
        </w:tc>
      </w:tr>
      <w:tr w:rsidR="00BD0721" w:rsidRPr="00BD0721" w14:paraId="512EA3C4" w14:textId="77777777" w:rsidTr="001C6783">
        <w:trPr>
          <w:trHeight w:val="218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65932A" w14:textId="77777777" w:rsidR="00BD0721" w:rsidRPr="00BD0721" w:rsidRDefault="00BD0721" w:rsidP="001C6783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Madagali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CB6009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70 (19.5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3038CD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6 (16.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FFFC9F2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76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02F3089B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169 (26.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9DE4EC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4032 (26.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63F793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6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1D719C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5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9C31C9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7201</w:t>
            </w:r>
          </w:p>
        </w:tc>
      </w:tr>
      <w:tr w:rsidR="00BD0721" w:rsidRPr="00BD0721" w14:paraId="0F457E2C" w14:textId="77777777" w:rsidTr="001C6783">
        <w:trPr>
          <w:trHeight w:val="372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4D7571" w14:textId="77777777" w:rsidR="00BD0721" w:rsidRPr="00BD0721" w:rsidRDefault="00BD0721" w:rsidP="001C6783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Mubi South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9F1E5C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50 (13.9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5C6CA3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6 (44.4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AC0926A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66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08BDC740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001 (16.6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919473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337 (15.4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F8F471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2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C665D9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22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3E04A8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338</w:t>
            </w:r>
          </w:p>
        </w:tc>
      </w:tr>
      <w:tr w:rsidR="00BD0721" w:rsidRPr="00BD0721" w14:paraId="790F567E" w14:textId="77777777" w:rsidTr="001C6783">
        <w:trPr>
          <w:trHeight w:val="218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0608FD" w14:textId="77777777" w:rsidR="00BD0721" w:rsidRPr="00BD0721" w:rsidRDefault="00BD0721" w:rsidP="001C6783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proofErr w:type="spellStart"/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Shelleng</w:t>
            </w:r>
            <w:proofErr w:type="spellEnd"/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93DC28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58 (16.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71A2F4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 (8.3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3853BDC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61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0956633B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311 (10.9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298F05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724 (11.4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60A2B0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4DF4AE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3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B0A0A3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035</w:t>
            </w:r>
          </w:p>
        </w:tc>
      </w:tr>
      <w:tr w:rsidR="00BD0721" w:rsidRPr="00BD0721" w14:paraId="4CCC95D1" w14:textId="77777777" w:rsidTr="001C6783">
        <w:trPr>
          <w:trHeight w:val="218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761256" w14:textId="77777777" w:rsidR="00BD0721" w:rsidRPr="00BD0721" w:rsidRDefault="00BD0721" w:rsidP="001C6783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proofErr w:type="spellStart"/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Toungo</w:t>
            </w:r>
            <w:proofErr w:type="spellEnd"/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AA631B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49 (13.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A8D1EE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 (8.3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68A9079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2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5CD532EB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206 (10.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0F4DB7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642 (10.8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255859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5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BB1358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3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E1D59C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2848</w:t>
            </w:r>
          </w:p>
        </w:tc>
      </w:tr>
      <w:tr w:rsidR="00BD0721" w:rsidRPr="00BD0721" w14:paraId="6BB60019" w14:textId="77777777" w:rsidTr="001C6783">
        <w:trPr>
          <w:trHeight w:val="230"/>
        </w:trPr>
        <w:tc>
          <w:tcPr>
            <w:tcW w:w="1618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F9C4C17" w14:textId="77777777" w:rsidR="00BD0721" w:rsidRPr="00BD0721" w:rsidRDefault="00BD0721" w:rsidP="001C6783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Total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A1FEE0B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58 (53.5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5FBCDC1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6 (5.3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11099B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94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0AA4465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1994 (20.8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F0E9C4E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5108 (26.2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E8F05FF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40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FE5E12E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3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0FC5783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27102</w:t>
            </w:r>
          </w:p>
        </w:tc>
      </w:tr>
      <w:tr w:rsidR="00BD0721" w:rsidRPr="00BD0721" w14:paraId="4DEBCF45" w14:textId="77777777" w:rsidTr="001C6783">
        <w:trPr>
          <w:trHeight w:val="218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2EB22C" w14:textId="77777777" w:rsidR="00BD0721" w:rsidRPr="00BD0721" w:rsidRDefault="00BD0721" w:rsidP="001C6783">
            <w:pPr>
              <w:spacing w:after="0" w:line="260" w:lineRule="exac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Gombe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76275C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D0EB6A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6E3DFB4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2F09DDF3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9490CA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83633B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82C412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A8C720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</w:tr>
      <w:tr w:rsidR="00BD0721" w:rsidRPr="00BD0721" w14:paraId="4976DAED" w14:textId="77777777" w:rsidTr="001C6783">
        <w:trPr>
          <w:trHeight w:val="218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7B7031" w14:textId="77777777" w:rsidR="00BD0721" w:rsidRPr="00BD0721" w:rsidRDefault="00BD0721" w:rsidP="001C6783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Akko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8BF7BF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89 (38.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AC1C19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1 (50.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5BED063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10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244D2F9F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7053 (53.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28AF71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8648 (50.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DF633B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89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EEBED3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67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1B902C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5701</w:t>
            </w:r>
          </w:p>
        </w:tc>
      </w:tr>
      <w:tr w:rsidR="00BD0721" w:rsidRPr="00BD0721" w14:paraId="3E0F8B0C" w14:textId="77777777" w:rsidTr="001C6783">
        <w:trPr>
          <w:trHeight w:val="218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B98226" w14:textId="77777777" w:rsidR="00BD0721" w:rsidRPr="00BD0721" w:rsidRDefault="00BD0721" w:rsidP="001C6783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Nafada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C2D3A8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73 (31.3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3EA494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1 (26.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13CA5B9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84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0EAE6986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835 (21.4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12FFD0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4239 (24.7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ECB480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5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D5843E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5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3F0E2B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7074</w:t>
            </w:r>
          </w:p>
        </w:tc>
      </w:tr>
      <w:tr w:rsidR="00BD0721" w:rsidRPr="00BD0721" w14:paraId="17B6AEA1" w14:textId="77777777" w:rsidTr="001C6783">
        <w:trPr>
          <w:trHeight w:val="218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5615E9" w14:textId="77777777" w:rsidR="00BD0721" w:rsidRPr="00BD0721" w:rsidRDefault="00BD0721" w:rsidP="001C6783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proofErr w:type="spellStart"/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Shongom</w:t>
            </w:r>
            <w:proofErr w:type="spellEnd"/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938196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71 (30.4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DF075E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0 (23.8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A2AA3F9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81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30E17DEB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322 (25.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A880E1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4274 (24.9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650FC8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8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1B2F8B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7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FBB0B4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7596</w:t>
            </w:r>
          </w:p>
        </w:tc>
      </w:tr>
      <w:tr w:rsidR="00BD0721" w:rsidRPr="00BD0721" w14:paraId="17B6E9EC" w14:textId="77777777" w:rsidTr="001C6783">
        <w:trPr>
          <w:trHeight w:val="230"/>
        </w:trPr>
        <w:tc>
          <w:tcPr>
            <w:tcW w:w="1618" w:type="dxa"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565603AB" w14:textId="77777777" w:rsidR="00BD0721" w:rsidRPr="00BD0721" w:rsidRDefault="00BD0721" w:rsidP="001C6783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Total</w:t>
            </w:r>
          </w:p>
        </w:tc>
        <w:tc>
          <w:tcPr>
            <w:tcW w:w="1330" w:type="dxa"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3CD7A544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33 (34.83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37EBFBFE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42 (6.28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732F1464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275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double" w:sz="6" w:space="0" w:color="000000"/>
              <w:right w:val="nil"/>
            </w:tcBorders>
            <w:vAlign w:val="center"/>
            <w:hideMark/>
          </w:tcPr>
          <w:p w14:paraId="702E275A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3210 (22.98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35A89E9C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7161 (29.86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20D98457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6294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53B6C3E3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4077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2585C3D8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0371</w:t>
            </w:r>
          </w:p>
        </w:tc>
      </w:tr>
      <w:tr w:rsidR="00BD0721" w:rsidRPr="00BD0721" w14:paraId="0112112E" w14:textId="77777777" w:rsidTr="001C6783">
        <w:trPr>
          <w:trHeight w:val="393"/>
        </w:trPr>
        <w:tc>
          <w:tcPr>
            <w:tcW w:w="1618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F38BBE7" w14:textId="77777777" w:rsidR="00BD0721" w:rsidRPr="00BD0721" w:rsidRDefault="00BD0721" w:rsidP="001C6783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Overall Total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E8D7D76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591 (88.3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512EAF7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78(11.6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single" w:sz="8" w:space="0" w:color="auto"/>
            </w:tcBorders>
            <w:vAlign w:val="center"/>
            <w:hideMark/>
          </w:tcPr>
          <w:p w14:paraId="31CCCA11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669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1870BAD5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5204 (43.8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7BC29E3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2269 (56.1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89FBF42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03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3791FFE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270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8CD2505" w14:textId="77777777" w:rsidR="00BD0721" w:rsidRPr="00BD0721" w:rsidRDefault="00BD0721" w:rsidP="001C6783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7473</w:t>
            </w:r>
          </w:p>
        </w:tc>
      </w:tr>
    </w:tbl>
    <w:p w14:paraId="1A540512" w14:textId="11810C25" w:rsidR="00464270" w:rsidRPr="00BD0721" w:rsidRDefault="00464270" w:rsidP="00824544">
      <w:pPr>
        <w:spacing w:after="0" w:line="260" w:lineRule="exact"/>
        <w:rPr>
          <w:rFonts w:ascii="Times New Roman" w:hAnsi="Times New Roman" w:cs="Times New Roman"/>
          <w:sz w:val="20"/>
          <w:szCs w:val="20"/>
          <w:lang w:val="en-US"/>
        </w:rPr>
      </w:pPr>
    </w:p>
    <w:tbl>
      <w:tblPr>
        <w:tblW w:w="10683" w:type="dxa"/>
        <w:tblInd w:w="-851" w:type="dxa"/>
        <w:tblBorders>
          <w:top w:val="single" w:sz="18" w:space="0" w:color="auto"/>
          <w:bottom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2"/>
        <w:gridCol w:w="992"/>
        <w:gridCol w:w="1706"/>
        <w:gridCol w:w="1846"/>
        <w:gridCol w:w="1537"/>
        <w:gridCol w:w="1540"/>
        <w:gridCol w:w="1360"/>
      </w:tblGrid>
      <w:tr w:rsidR="00464270" w:rsidRPr="00BD0721" w14:paraId="277825DE" w14:textId="77777777" w:rsidTr="00EE658D">
        <w:trPr>
          <w:trHeight w:val="60"/>
        </w:trPr>
        <w:tc>
          <w:tcPr>
            <w:tcW w:w="10683" w:type="dxa"/>
            <w:gridSpan w:val="7"/>
            <w:tcBorders>
              <w:top w:val="nil"/>
              <w:bottom w:val="single" w:sz="18" w:space="0" w:color="auto"/>
            </w:tcBorders>
            <w:shd w:val="clear" w:color="000000" w:fill="FFFFFF"/>
            <w:vAlign w:val="center"/>
            <w:hideMark/>
          </w:tcPr>
          <w:p w14:paraId="4F7B7601" w14:textId="23E02F9E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val="en-US" w:eastAsia="en-AU"/>
              </w:rPr>
              <w:t>Table S</w:t>
            </w:r>
            <w:r w:rsidR="00F45F3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val="en-US" w:eastAsia="en-AU"/>
              </w:rPr>
              <w:t>7</w:t>
            </w:r>
            <w:r w:rsidRPr="00BD0721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val="en-US" w:eastAsia="en-AU"/>
              </w:rPr>
              <w:t xml:space="preserve">: Assessment of BALSA Scores </w:t>
            </w:r>
          </w:p>
          <w:p w14:paraId="2453372B" w14:textId="08AE242C" w:rsidR="007560B9" w:rsidRPr="00BD0721" w:rsidRDefault="007560B9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</w:tr>
      <w:tr w:rsidR="00464270" w:rsidRPr="00BD0721" w14:paraId="49E98989" w14:textId="77777777" w:rsidTr="00EE658D">
        <w:trPr>
          <w:trHeight w:val="229"/>
        </w:trPr>
        <w:tc>
          <w:tcPr>
            <w:tcW w:w="1702" w:type="dxa"/>
            <w:vMerge w:val="restart"/>
            <w:tcBorders>
              <w:top w:val="single" w:sz="18" w:space="0" w:color="auto"/>
              <w:bottom w:val="single" w:sz="18" w:space="0" w:color="auto"/>
            </w:tcBorders>
            <w:shd w:val="clear" w:color="000000" w:fill="FFFFFF"/>
            <w:noWrap/>
            <w:vAlign w:val="center"/>
            <w:hideMark/>
          </w:tcPr>
          <w:p w14:paraId="475186CC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lastRenderedPageBreak/>
              <w:t>Numeracy</w:t>
            </w:r>
          </w:p>
        </w:tc>
        <w:tc>
          <w:tcPr>
            <w:tcW w:w="992" w:type="dxa"/>
            <w:vMerge w:val="restart"/>
            <w:tcBorders>
              <w:top w:val="single" w:sz="18" w:space="0" w:color="auto"/>
              <w:bottom w:val="single" w:sz="18" w:space="0" w:color="auto"/>
            </w:tcBorders>
            <w:shd w:val="clear" w:color="000000" w:fill="FFFFFF"/>
            <w:noWrap/>
            <w:vAlign w:val="center"/>
            <w:hideMark/>
          </w:tcPr>
          <w:p w14:paraId="1DAD0F16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n</w:t>
            </w:r>
          </w:p>
          <w:p w14:paraId="132883B4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6629" w:type="dxa"/>
            <w:gridSpan w:val="4"/>
            <w:tcBorders>
              <w:top w:val="single" w:sz="18" w:space="0" w:color="auto"/>
              <w:bottom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4515986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Mean (SD)</w:t>
            </w:r>
          </w:p>
        </w:tc>
        <w:tc>
          <w:tcPr>
            <w:tcW w:w="1360" w:type="dxa"/>
            <w:vMerge w:val="restart"/>
            <w:tcBorders>
              <w:top w:val="single" w:sz="18" w:space="0" w:color="auto"/>
              <w:bottom w:val="nil"/>
            </w:tcBorders>
            <w:shd w:val="clear" w:color="000000" w:fill="FFFFFF"/>
            <w:noWrap/>
            <w:vAlign w:val="center"/>
            <w:hideMark/>
          </w:tcPr>
          <w:p w14:paraId="0FE427F3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P-value</w:t>
            </w:r>
          </w:p>
          <w:p w14:paraId="3EDD4695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6A3C3FD1" w14:textId="77777777" w:rsidTr="00EE658D">
        <w:trPr>
          <w:trHeight w:val="122"/>
        </w:trPr>
        <w:tc>
          <w:tcPr>
            <w:tcW w:w="1702" w:type="dxa"/>
            <w:vMerge/>
            <w:tcBorders>
              <w:top w:val="nil"/>
              <w:bottom w:val="single" w:sz="18" w:space="0" w:color="auto"/>
            </w:tcBorders>
            <w:shd w:val="clear" w:color="000000" w:fill="FFFFFF"/>
            <w:vAlign w:val="center"/>
            <w:hideMark/>
          </w:tcPr>
          <w:p w14:paraId="1F4E2A95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vMerge/>
            <w:tcBorders>
              <w:top w:val="nil"/>
              <w:bottom w:val="single" w:sz="18" w:space="0" w:color="auto"/>
            </w:tcBorders>
            <w:shd w:val="clear" w:color="000000" w:fill="FFFFFF"/>
            <w:vAlign w:val="center"/>
            <w:hideMark/>
          </w:tcPr>
          <w:p w14:paraId="14C4597E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  <w:tc>
          <w:tcPr>
            <w:tcW w:w="1706" w:type="dxa"/>
            <w:tcBorders>
              <w:top w:val="nil"/>
              <w:bottom w:val="single" w:sz="18" w:space="0" w:color="auto"/>
            </w:tcBorders>
            <w:shd w:val="clear" w:color="000000" w:fill="FFFFFF"/>
            <w:vAlign w:val="center"/>
            <w:hideMark/>
          </w:tcPr>
          <w:p w14:paraId="4BA9F590" w14:textId="49C310F1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Basic Operations</w:t>
            </w:r>
          </w:p>
        </w:tc>
        <w:tc>
          <w:tcPr>
            <w:tcW w:w="1846" w:type="dxa"/>
            <w:tcBorders>
              <w:top w:val="nil"/>
              <w:bottom w:val="single" w:sz="18" w:space="0" w:color="auto"/>
            </w:tcBorders>
            <w:shd w:val="clear" w:color="000000" w:fill="FFFFFF"/>
            <w:vAlign w:val="center"/>
            <w:hideMark/>
          </w:tcPr>
          <w:p w14:paraId="523E7765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 xml:space="preserve">Mensuration &amp; </w:t>
            </w:r>
          </w:p>
          <w:p w14:paraId="41772E9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Statistics</w:t>
            </w:r>
          </w:p>
        </w:tc>
        <w:tc>
          <w:tcPr>
            <w:tcW w:w="1537" w:type="dxa"/>
            <w:tcBorders>
              <w:top w:val="nil"/>
              <w:bottom w:val="single" w:sz="18" w:space="0" w:color="auto"/>
            </w:tcBorders>
            <w:shd w:val="clear" w:color="000000" w:fill="FFFFFF"/>
            <w:vAlign w:val="center"/>
            <w:hideMark/>
          </w:tcPr>
          <w:p w14:paraId="14441D79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Fractions</w:t>
            </w:r>
          </w:p>
        </w:tc>
        <w:tc>
          <w:tcPr>
            <w:tcW w:w="1540" w:type="dxa"/>
            <w:tcBorders>
              <w:top w:val="nil"/>
              <w:bottom w:val="single" w:sz="18" w:space="0" w:color="auto"/>
            </w:tcBorders>
            <w:shd w:val="clear" w:color="000000" w:fill="FFFFFF"/>
            <w:vAlign w:val="center"/>
            <w:hideMark/>
          </w:tcPr>
          <w:p w14:paraId="142B55AB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Geometry</w:t>
            </w:r>
          </w:p>
        </w:tc>
        <w:tc>
          <w:tcPr>
            <w:tcW w:w="1360" w:type="dxa"/>
            <w:vMerge/>
            <w:tcBorders>
              <w:top w:val="nil"/>
              <w:bottom w:val="single" w:sz="18" w:space="0" w:color="auto"/>
            </w:tcBorders>
            <w:shd w:val="clear" w:color="000000" w:fill="FFFFFF"/>
            <w:vAlign w:val="center"/>
            <w:hideMark/>
          </w:tcPr>
          <w:p w14:paraId="5D824920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</w:p>
        </w:tc>
      </w:tr>
      <w:tr w:rsidR="00464270" w:rsidRPr="00BD0721" w14:paraId="54218D03" w14:textId="77777777" w:rsidTr="00EE658D">
        <w:trPr>
          <w:trHeight w:val="229"/>
        </w:trPr>
        <w:tc>
          <w:tcPr>
            <w:tcW w:w="1702" w:type="dxa"/>
            <w:tcBorders>
              <w:top w:val="single" w:sz="18" w:space="0" w:color="auto"/>
            </w:tcBorders>
            <w:shd w:val="clear" w:color="000000" w:fill="FFFFFF"/>
            <w:vAlign w:val="center"/>
            <w:hideMark/>
          </w:tcPr>
          <w:p w14:paraId="2469240C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Primary2</w:t>
            </w:r>
          </w:p>
        </w:tc>
        <w:tc>
          <w:tcPr>
            <w:tcW w:w="992" w:type="dxa"/>
            <w:tcBorders>
              <w:top w:val="single" w:sz="18" w:space="0" w:color="auto"/>
            </w:tcBorders>
            <w:shd w:val="clear" w:color="000000" w:fill="FFFFFF"/>
            <w:vAlign w:val="center"/>
            <w:hideMark/>
          </w:tcPr>
          <w:p w14:paraId="7098A225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0392</w:t>
            </w:r>
          </w:p>
        </w:tc>
        <w:tc>
          <w:tcPr>
            <w:tcW w:w="1706" w:type="dxa"/>
            <w:tcBorders>
              <w:top w:val="single" w:sz="18" w:space="0" w:color="auto"/>
            </w:tcBorders>
            <w:shd w:val="clear" w:color="000000" w:fill="FFFFFF"/>
            <w:vAlign w:val="center"/>
            <w:hideMark/>
          </w:tcPr>
          <w:p w14:paraId="2A9151B7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0.47 (34.88)</w:t>
            </w:r>
          </w:p>
        </w:tc>
        <w:tc>
          <w:tcPr>
            <w:tcW w:w="1846" w:type="dxa"/>
            <w:tcBorders>
              <w:top w:val="single" w:sz="18" w:space="0" w:color="auto"/>
            </w:tcBorders>
            <w:shd w:val="clear" w:color="000000" w:fill="FFFFFF"/>
            <w:vAlign w:val="center"/>
            <w:hideMark/>
          </w:tcPr>
          <w:p w14:paraId="23F89F17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8.76 (34.63)</w:t>
            </w:r>
          </w:p>
        </w:tc>
        <w:tc>
          <w:tcPr>
            <w:tcW w:w="1537" w:type="dxa"/>
            <w:tcBorders>
              <w:top w:val="single" w:sz="18" w:space="0" w:color="auto"/>
            </w:tcBorders>
            <w:shd w:val="clear" w:color="000000" w:fill="FFFFFF"/>
            <w:vAlign w:val="center"/>
            <w:hideMark/>
          </w:tcPr>
          <w:p w14:paraId="13FC0562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2.25 (33.76)</w:t>
            </w:r>
          </w:p>
        </w:tc>
        <w:tc>
          <w:tcPr>
            <w:tcW w:w="1540" w:type="dxa"/>
            <w:tcBorders>
              <w:top w:val="single" w:sz="18" w:space="0" w:color="auto"/>
            </w:tcBorders>
            <w:shd w:val="clear" w:color="000000" w:fill="FFFFFF"/>
            <w:vAlign w:val="center"/>
            <w:hideMark/>
          </w:tcPr>
          <w:p w14:paraId="466733C7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NA</w:t>
            </w:r>
          </w:p>
        </w:tc>
        <w:tc>
          <w:tcPr>
            <w:tcW w:w="1360" w:type="dxa"/>
            <w:tcBorders>
              <w:top w:val="single" w:sz="18" w:space="0" w:color="auto"/>
            </w:tcBorders>
            <w:shd w:val="clear" w:color="000000" w:fill="FFFFFF"/>
            <w:noWrap/>
            <w:vAlign w:val="center"/>
            <w:hideMark/>
          </w:tcPr>
          <w:p w14:paraId="003A3576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&lt; 0.001</w:t>
            </w:r>
          </w:p>
        </w:tc>
      </w:tr>
      <w:tr w:rsidR="00464270" w:rsidRPr="00BD0721" w14:paraId="2B4B0B69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262B9F2F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  <w:t>Gender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72868FEF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2F4CB711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2D17C8B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047CD208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43922871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59263EFB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2CD9914A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79018805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Mal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4ACC0F97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6902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117F03BA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1.15 (34.83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50BEB150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9.42 (34.54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3EA5337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2.70 (33.75)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62B50BB0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NA</w:t>
            </w:r>
          </w:p>
        </w:tc>
        <w:tc>
          <w:tcPr>
            <w:tcW w:w="1360" w:type="dxa"/>
            <w:shd w:val="clear" w:color="000000" w:fill="FFFFFF"/>
            <w:noWrap/>
            <w:vAlign w:val="center"/>
            <w:hideMark/>
          </w:tcPr>
          <w:p w14:paraId="568E5180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&lt; 0.001</w:t>
            </w:r>
          </w:p>
        </w:tc>
      </w:tr>
      <w:tr w:rsidR="00464270" w:rsidRPr="00BD0721" w14:paraId="7168CABA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31A78C0A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Femal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03B43267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3490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32FE59EF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9.62 (34.92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62CCE85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7.93 (34.73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69FAF6A6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1.69 (33.76)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5BD5275A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NA</w:t>
            </w:r>
          </w:p>
        </w:tc>
        <w:tc>
          <w:tcPr>
            <w:tcW w:w="1360" w:type="dxa"/>
            <w:shd w:val="clear" w:color="000000" w:fill="FFFFFF"/>
            <w:noWrap/>
            <w:vAlign w:val="center"/>
            <w:hideMark/>
          </w:tcPr>
          <w:p w14:paraId="1B539ADD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26B9A56A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5C36357C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  <w:t>Stat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26AEAFE3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169E6924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56343D1A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2D190309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33963C06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25897E29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688AE750" w14:textId="77777777" w:rsidTr="00EE658D">
        <w:trPr>
          <w:trHeight w:val="60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3B0BA807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Gomb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4939EA30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6,294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4DD9FE84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7.30 (34.74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3F05E7F1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proofErr w:type="gramStart"/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2.94  (</w:t>
            </w:r>
            <w:proofErr w:type="gramEnd"/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2.76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609FE828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1.37 (33.68)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719A3E0A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NA</w:t>
            </w:r>
          </w:p>
        </w:tc>
        <w:tc>
          <w:tcPr>
            <w:tcW w:w="1360" w:type="dxa"/>
            <w:shd w:val="clear" w:color="000000" w:fill="FFFFFF"/>
            <w:noWrap/>
            <w:vAlign w:val="center"/>
            <w:hideMark/>
          </w:tcPr>
          <w:p w14:paraId="454AFAF8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&lt; 0.001</w:t>
            </w:r>
          </w:p>
        </w:tc>
      </w:tr>
      <w:tr w:rsidR="00464270" w:rsidRPr="00BD0721" w14:paraId="13B10C9D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33D8E57E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Adamawa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22E8EF2A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4,098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5D2BD04F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4.15 (34.67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74E34D6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5.48 (35.50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4F1E298F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3.26 (33.81)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532D4092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NA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0A12F0EB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57203040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0A3DA114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  <w:t>Location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79593F06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6FD3C34F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29F8B0E6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44A7437E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5FD50DBE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0B7D0B1E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3FE15AD5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08E7E37E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Rural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430EFCE4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22,817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31087F6F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2.90 (34.58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2E0D9F8A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1.71 (34.76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5BAE3F48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3.73 (33.31)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46BE984E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NA</w:t>
            </w:r>
          </w:p>
        </w:tc>
        <w:tc>
          <w:tcPr>
            <w:tcW w:w="1360" w:type="dxa"/>
            <w:shd w:val="clear" w:color="000000" w:fill="FFFFFF"/>
            <w:noWrap/>
            <w:vAlign w:val="center"/>
            <w:hideMark/>
          </w:tcPr>
          <w:p w14:paraId="18E5B870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&lt; 0.001</w:t>
            </w:r>
          </w:p>
        </w:tc>
      </w:tr>
      <w:tr w:rsidR="00464270" w:rsidRPr="00BD0721" w14:paraId="0AAA06EC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4366756B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Urban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4CB3741E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7,575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1B7A9278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3.18 (34.76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4851CAD4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29.86(32.65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04DEFA91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7.79 (34.70)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793F2E17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NA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07D82903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3822B478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37D8535E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Primary4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01030981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27,081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6C9050D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4.41 (31.09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777AEE32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4.02 (33.07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4210FDA8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8.77 (29.56)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20DFFBD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1.14 (29.81)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4BCDFAFE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3EACFB49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26724366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  <w:t>Gender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089077C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29509B7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1469BDB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37A0BF65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2CDB6753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7817A8A0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26F7672E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0D30EE6C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Mal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293762FA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5,367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4CDCDE12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5.08 (31.30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50403CCB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4.73 (33.14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4B6912EF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9.24 (29.74)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190836D7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1.59 (29.82)</w:t>
            </w:r>
          </w:p>
        </w:tc>
        <w:tc>
          <w:tcPr>
            <w:tcW w:w="1360" w:type="dxa"/>
            <w:shd w:val="clear" w:color="000000" w:fill="FFFFFF"/>
            <w:noWrap/>
            <w:vAlign w:val="center"/>
            <w:hideMark/>
          </w:tcPr>
          <w:p w14:paraId="6B2C8BAD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&lt; 0.001</w:t>
            </w:r>
          </w:p>
        </w:tc>
      </w:tr>
      <w:tr w:rsidR="00464270" w:rsidRPr="00BD0721" w14:paraId="544C0EC5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7C3E28F2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Femal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77B5D8E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1,714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164FF69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proofErr w:type="gramStart"/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3.52  (</w:t>
            </w:r>
            <w:proofErr w:type="gramEnd"/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0.80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14B4718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3.010(32.96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6974EE82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8.15 (29.32)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45EEEB96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0.55 (29.79)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79D0A4B8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2F8A4966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04DF7303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  <w:t>Stat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0B4BEC98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7AC04707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3D71C025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4FE514C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225BA948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3179FA76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7D345B34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672EA14C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Gomb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02EED93F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4,077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20110A4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8.30 (28.70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48C4D93B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7.02 (30.52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42CE9230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2.68 (28.34)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09CB088B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26.51 (28.67)</w:t>
            </w:r>
          </w:p>
        </w:tc>
        <w:tc>
          <w:tcPr>
            <w:tcW w:w="1360" w:type="dxa"/>
            <w:shd w:val="clear" w:color="000000" w:fill="FFFFFF"/>
            <w:noWrap/>
            <w:vAlign w:val="center"/>
            <w:hideMark/>
          </w:tcPr>
          <w:p w14:paraId="4D136C73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&lt; 0.001</w:t>
            </w:r>
          </w:p>
        </w:tc>
      </w:tr>
      <w:tr w:rsidR="00464270" w:rsidRPr="00BD0721" w14:paraId="7AA61F6C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5C9BDB84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Adamawa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62413A15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3,004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7B5E1D61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1.02 (32.22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649A05B3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1.60 (34.04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03D9A0C9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5.36 (29.45)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4EFA030E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6.15 (30.20)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6854073A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1926E471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52106CE4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  <w:t>Location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5B2E4E01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1A735AC7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566E32A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5C9ADB08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3BD1A6F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74FFECA8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28A12464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04167CD3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Rural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6DBF5FD9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20,270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61CD06AF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6.60 (31.35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11865559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6.38 (33.20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6984EEC7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1.28 (29.77)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2BC93205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2.79 (30.18)</w:t>
            </w:r>
          </w:p>
        </w:tc>
        <w:tc>
          <w:tcPr>
            <w:tcW w:w="1360" w:type="dxa"/>
            <w:shd w:val="clear" w:color="000000" w:fill="FFFFFF"/>
            <w:noWrap/>
            <w:vAlign w:val="center"/>
            <w:hideMark/>
          </w:tcPr>
          <w:p w14:paraId="6090A89B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&lt; 0.001</w:t>
            </w:r>
          </w:p>
        </w:tc>
      </w:tr>
      <w:tr w:rsidR="00464270" w:rsidRPr="00BD0721" w14:paraId="463E4615" w14:textId="77777777" w:rsidTr="00EE658D">
        <w:trPr>
          <w:trHeight w:val="60"/>
        </w:trPr>
        <w:tc>
          <w:tcPr>
            <w:tcW w:w="1702" w:type="dxa"/>
            <w:tcBorders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48FDE140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Urban</w:t>
            </w:r>
          </w:p>
        </w:tc>
        <w:tc>
          <w:tcPr>
            <w:tcW w:w="992" w:type="dxa"/>
            <w:tcBorders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4EB734AF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6,811</w:t>
            </w:r>
          </w:p>
        </w:tc>
        <w:tc>
          <w:tcPr>
            <w:tcW w:w="1706" w:type="dxa"/>
            <w:tcBorders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656CEEA5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7.89 (29.35)</w:t>
            </w:r>
          </w:p>
        </w:tc>
        <w:tc>
          <w:tcPr>
            <w:tcW w:w="1846" w:type="dxa"/>
            <w:tcBorders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1F0C1E50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6.99 (31.67)</w:t>
            </w:r>
          </w:p>
        </w:tc>
        <w:tc>
          <w:tcPr>
            <w:tcW w:w="1537" w:type="dxa"/>
            <w:tcBorders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2EF3ABE5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1.30 (27.61)</w:t>
            </w:r>
          </w:p>
        </w:tc>
        <w:tc>
          <w:tcPr>
            <w:tcW w:w="1540" w:type="dxa"/>
            <w:tcBorders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551638F2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26.21 (28.10)</w:t>
            </w: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50938410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2E11FAB8" w14:textId="77777777" w:rsidTr="00EE658D">
        <w:trPr>
          <w:trHeight w:val="102"/>
        </w:trPr>
        <w:tc>
          <w:tcPr>
            <w:tcW w:w="1702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5E137F86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Literacy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2D102719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706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5FB8C7BE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Reading</w:t>
            </w:r>
          </w:p>
        </w:tc>
        <w:tc>
          <w:tcPr>
            <w:tcW w:w="1846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4ED39FCF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Phonemic Awareness</w:t>
            </w:r>
          </w:p>
        </w:tc>
        <w:tc>
          <w:tcPr>
            <w:tcW w:w="1537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27A6B599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4191698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028B1E31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6CA10E3B" w14:textId="77777777" w:rsidTr="00EE658D">
        <w:trPr>
          <w:trHeight w:val="229"/>
        </w:trPr>
        <w:tc>
          <w:tcPr>
            <w:tcW w:w="1702" w:type="dxa"/>
            <w:tcBorders>
              <w:top w:val="single" w:sz="8" w:space="0" w:color="auto"/>
            </w:tcBorders>
            <w:shd w:val="clear" w:color="000000" w:fill="FFFFFF"/>
            <w:vAlign w:val="center"/>
            <w:hideMark/>
          </w:tcPr>
          <w:p w14:paraId="02CC322D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Primary2</w:t>
            </w:r>
          </w:p>
        </w:tc>
        <w:tc>
          <w:tcPr>
            <w:tcW w:w="992" w:type="dxa"/>
            <w:tcBorders>
              <w:top w:val="single" w:sz="8" w:space="0" w:color="auto"/>
            </w:tcBorders>
            <w:shd w:val="clear" w:color="000000" w:fill="FFFFFF"/>
            <w:vAlign w:val="center"/>
            <w:hideMark/>
          </w:tcPr>
          <w:p w14:paraId="6EAD9DD8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0,392</w:t>
            </w:r>
          </w:p>
        </w:tc>
        <w:tc>
          <w:tcPr>
            <w:tcW w:w="1706" w:type="dxa"/>
            <w:tcBorders>
              <w:top w:val="single" w:sz="8" w:space="0" w:color="auto"/>
            </w:tcBorders>
            <w:shd w:val="clear" w:color="000000" w:fill="FFFFFF"/>
            <w:vAlign w:val="center"/>
            <w:hideMark/>
          </w:tcPr>
          <w:p w14:paraId="158D5BD6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3.97 (31.76)</w:t>
            </w:r>
          </w:p>
        </w:tc>
        <w:tc>
          <w:tcPr>
            <w:tcW w:w="1846" w:type="dxa"/>
            <w:tcBorders>
              <w:top w:val="single" w:sz="8" w:space="0" w:color="auto"/>
            </w:tcBorders>
            <w:shd w:val="clear" w:color="000000" w:fill="FFFFFF"/>
            <w:vAlign w:val="center"/>
            <w:hideMark/>
          </w:tcPr>
          <w:p w14:paraId="6B08EE97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5.37 (37.00)</w:t>
            </w:r>
          </w:p>
        </w:tc>
        <w:tc>
          <w:tcPr>
            <w:tcW w:w="1537" w:type="dxa"/>
            <w:tcBorders>
              <w:top w:val="single" w:sz="8" w:space="0" w:color="auto"/>
            </w:tcBorders>
            <w:shd w:val="clear" w:color="000000" w:fill="FFFFFF"/>
            <w:vAlign w:val="center"/>
            <w:hideMark/>
          </w:tcPr>
          <w:p w14:paraId="50B60C7E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tcBorders>
              <w:top w:val="single" w:sz="8" w:space="0" w:color="auto"/>
            </w:tcBorders>
            <w:shd w:val="clear" w:color="000000" w:fill="FFFFFF"/>
            <w:vAlign w:val="center"/>
            <w:hideMark/>
          </w:tcPr>
          <w:p w14:paraId="730A1E81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tcBorders>
              <w:top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64127CF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&lt; 0.001</w:t>
            </w:r>
          </w:p>
        </w:tc>
      </w:tr>
      <w:tr w:rsidR="00464270" w:rsidRPr="00BD0721" w14:paraId="66268C9B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79ABEC0F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  <w:t>Gender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538BFAC0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3C1F88F8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20D6572E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59DB4551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4BFF2AD0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171A471B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1536FF70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6FED002E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Mal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722CD7C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6,902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3D5FAD50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4.65 (31.69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1A88A7D0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5.77 (36.86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079A9090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4FA8880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noWrap/>
            <w:vAlign w:val="center"/>
            <w:hideMark/>
          </w:tcPr>
          <w:p w14:paraId="0F784D37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&lt; 0.001</w:t>
            </w:r>
          </w:p>
        </w:tc>
      </w:tr>
      <w:tr w:rsidR="00464270" w:rsidRPr="00BD0721" w14:paraId="37158A4E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79F237F6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Femal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5C59D51F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3,490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7D51F0BB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3.12 (31.83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4B8D3A68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4.84 (37.16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04068705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09767920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noWrap/>
            <w:vAlign w:val="center"/>
            <w:hideMark/>
          </w:tcPr>
          <w:p w14:paraId="21117DD8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7F40479B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5067AD13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  <w:t>Stat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34678A78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0337EBE6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136182EA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1EE812DE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4828A08B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59A3E2CA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2D5DB2C4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6007F88C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Gomb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2CD6FAC9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6,294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4E5FC863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1.20 (31.64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4B974FD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9.19 (36.35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06DF9938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4B05BB35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noWrap/>
            <w:vAlign w:val="center"/>
            <w:hideMark/>
          </w:tcPr>
          <w:p w14:paraId="35EBAD22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&lt; 0.001</w:t>
            </w:r>
          </w:p>
        </w:tc>
      </w:tr>
      <w:tr w:rsidR="00464270" w:rsidRPr="00BD0721" w14:paraId="6E9B870D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7E9FD2A1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Adamawa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54606AF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4,098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11F55989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7.17 (31.60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0C788649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2.50 (36.46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06C443C3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32684DE2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668099DC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72C19014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5F9900C5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  <w:t>Location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0BBF79EF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4BB57CA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0C7CAAD4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25B2406A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425DDB3B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25B02D2B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0A5E6A37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06C137B8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Rural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3D83496A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22,817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70A42A7E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6.93 (31.15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64FF0C72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7.93 (36.98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278D682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76E25C5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noWrap/>
            <w:vAlign w:val="center"/>
            <w:hideMark/>
          </w:tcPr>
          <w:p w14:paraId="64FE49B4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&lt; 0.001</w:t>
            </w:r>
          </w:p>
        </w:tc>
      </w:tr>
      <w:tr w:rsidR="00464270" w:rsidRPr="00BD0721" w14:paraId="12F94CCB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631D8211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Urban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7E13A7F4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7,575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531F3D6A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5.06 (31.92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7083FC6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7.65 (35.96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1277B12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14D4BB3B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401F7C88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63FD165A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0103C3FE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 w:eastAsia="en-AU"/>
              </w:rPr>
              <w:t>Primary4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08829C40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27,081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15B106D7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5.06 (30.95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43601EF0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7.60 (30.11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598FC18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7B013701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78A81A12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33C3735C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7F4F7799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  <w:t>Gender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26AC20EB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3477A66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6D3848E9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2351FE05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1B8AC489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35A27085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3875A52B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6C2D707A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Mal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2640F348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5,367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24C1C77B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5.10 (30.86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390E879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7.71 (30.08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7D7541E9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166E8A79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noWrap/>
            <w:vAlign w:val="center"/>
            <w:hideMark/>
          </w:tcPr>
          <w:p w14:paraId="29C2FD21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&lt; 0.001</w:t>
            </w:r>
          </w:p>
        </w:tc>
      </w:tr>
      <w:tr w:rsidR="00464270" w:rsidRPr="00BD0721" w14:paraId="6680C201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144E35B8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Femal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176F982E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1,714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2F2DE95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4.99 (31.08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0F5E67A9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7.45 (30.15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33BB6DD3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387110AB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649941DE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22D1DEDB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749F90D4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  <w:t>Stat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28840782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6C20CEAE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41A5DBDA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12F010BE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1EBEF4A2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1EBBB9C1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4B3DF4F0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685F44CF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Gombe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29DF9D74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4,077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02A84655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2.36 (31.19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0C9EE088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1.14 (29.95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461876FB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33996726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noWrap/>
            <w:vAlign w:val="center"/>
            <w:hideMark/>
          </w:tcPr>
          <w:p w14:paraId="1F16DD8C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&lt; 0.001</w:t>
            </w:r>
          </w:p>
        </w:tc>
      </w:tr>
      <w:tr w:rsidR="00464270" w:rsidRPr="00BD0721" w14:paraId="640007DA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22EA740E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Adamawa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177300E6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13,004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31F639CB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7.97 (30.43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4E13EA1A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4.59 (28.68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6D08BA9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02EC0AB5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346363FF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4503E0D2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703A1B59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val="en-US" w:eastAsia="en-AU"/>
              </w:rPr>
              <w:t>Location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0038076B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00813E82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7947C243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50F48607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4FC6992D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10EF3D00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  <w:tr w:rsidR="00464270" w:rsidRPr="00BD0721" w14:paraId="08F56D6E" w14:textId="77777777" w:rsidTr="00EE658D">
        <w:trPr>
          <w:trHeight w:val="229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40D4BE7E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Rural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3C9CB852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20,270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635805BE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proofErr w:type="gramStart"/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57.02  (</w:t>
            </w:r>
            <w:proofErr w:type="gramEnd"/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30.58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42E12FB4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9.68 (29.82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53EFD286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326C391F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noWrap/>
            <w:vAlign w:val="center"/>
            <w:hideMark/>
          </w:tcPr>
          <w:p w14:paraId="7CD816F3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&lt; 0.001</w:t>
            </w:r>
          </w:p>
        </w:tc>
      </w:tr>
      <w:tr w:rsidR="00464270" w:rsidRPr="00BD0721" w14:paraId="6B4F2D5B" w14:textId="77777777" w:rsidTr="00EE658D">
        <w:trPr>
          <w:trHeight w:val="60"/>
        </w:trPr>
        <w:tc>
          <w:tcPr>
            <w:tcW w:w="1702" w:type="dxa"/>
            <w:shd w:val="clear" w:color="000000" w:fill="FFFFFF"/>
            <w:vAlign w:val="center"/>
            <w:hideMark/>
          </w:tcPr>
          <w:p w14:paraId="4A73BFE5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Urban</w:t>
            </w: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5595911A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6,811</w:t>
            </w:r>
          </w:p>
        </w:tc>
        <w:tc>
          <w:tcPr>
            <w:tcW w:w="1706" w:type="dxa"/>
            <w:shd w:val="clear" w:color="000000" w:fill="FFFFFF"/>
            <w:vAlign w:val="center"/>
            <w:hideMark/>
          </w:tcPr>
          <w:p w14:paraId="65EC7546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9.22 (31.32)</w:t>
            </w:r>
          </w:p>
        </w:tc>
        <w:tc>
          <w:tcPr>
            <w:tcW w:w="1846" w:type="dxa"/>
            <w:shd w:val="clear" w:color="000000" w:fill="FFFFFF"/>
            <w:vAlign w:val="center"/>
            <w:hideMark/>
          </w:tcPr>
          <w:p w14:paraId="3B5BEEA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41.39 (30.11)</w:t>
            </w:r>
          </w:p>
        </w:tc>
        <w:tc>
          <w:tcPr>
            <w:tcW w:w="1537" w:type="dxa"/>
            <w:shd w:val="clear" w:color="000000" w:fill="FFFFFF"/>
            <w:vAlign w:val="center"/>
            <w:hideMark/>
          </w:tcPr>
          <w:p w14:paraId="50E01A12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540" w:type="dxa"/>
            <w:shd w:val="clear" w:color="000000" w:fill="FFFFFF"/>
            <w:vAlign w:val="center"/>
            <w:hideMark/>
          </w:tcPr>
          <w:p w14:paraId="4054F95C" w14:textId="77777777" w:rsidR="00464270" w:rsidRPr="00BD0721" w:rsidRDefault="00464270" w:rsidP="00824544">
            <w:pPr>
              <w:spacing w:after="0" w:line="260" w:lineRule="exac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  <w:tc>
          <w:tcPr>
            <w:tcW w:w="1360" w:type="dxa"/>
            <w:shd w:val="clear" w:color="000000" w:fill="FFFFFF"/>
            <w:vAlign w:val="center"/>
            <w:hideMark/>
          </w:tcPr>
          <w:p w14:paraId="16EF0994" w14:textId="77777777" w:rsidR="00464270" w:rsidRPr="00BD0721" w:rsidRDefault="00464270" w:rsidP="00824544">
            <w:pPr>
              <w:spacing w:after="0" w:line="260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</w:pPr>
            <w:r w:rsidRPr="00BD0721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 </w:t>
            </w:r>
          </w:p>
        </w:tc>
      </w:tr>
    </w:tbl>
    <w:p w14:paraId="38F20E0B" w14:textId="4A96E821" w:rsidR="00443BD9" w:rsidRPr="00BD0721" w:rsidRDefault="00443BD9" w:rsidP="00824544">
      <w:pPr>
        <w:spacing w:after="0" w:line="260" w:lineRule="exact"/>
        <w:rPr>
          <w:rFonts w:ascii="Times New Roman" w:hAnsi="Times New Roman" w:cs="Times New Roman"/>
          <w:sz w:val="20"/>
          <w:szCs w:val="20"/>
          <w:lang w:val="en-US"/>
        </w:rPr>
      </w:pPr>
    </w:p>
    <w:p w14:paraId="373454B7" w14:textId="3962D33D" w:rsidR="00824544" w:rsidRPr="00BD0721" w:rsidRDefault="00824544" w:rsidP="00A258C2">
      <w:pPr>
        <w:rPr>
          <w:rFonts w:ascii="Times New Roman" w:hAnsi="Times New Roman" w:cs="Times New Roman"/>
        </w:rPr>
      </w:pPr>
      <w:r w:rsidRPr="00BD0721">
        <w:rPr>
          <w:rFonts w:ascii="Times New Roman" w:eastAsia="Times New Roman" w:hAnsi="Times New Roman" w:cs="Times New Roman"/>
          <w:sz w:val="20"/>
          <w:szCs w:val="20"/>
        </w:rPr>
        <w:br w:type="page"/>
      </w:r>
    </w:p>
    <w:p w14:paraId="5F4F7011" w14:textId="77777777" w:rsidR="000742A7" w:rsidRPr="00BD0721" w:rsidRDefault="000742A7" w:rsidP="00824544">
      <w:pPr>
        <w:rPr>
          <w:rFonts w:ascii="Times New Roman" w:hAnsi="Times New Roman" w:cs="Times New Roman"/>
          <w:noProof/>
          <w:sz w:val="20"/>
          <w:szCs w:val="20"/>
          <w:lang w:eastAsia="en-AU"/>
        </w:rPr>
      </w:pPr>
      <w:r w:rsidRPr="00BD0721">
        <w:rPr>
          <w:rFonts w:ascii="Times New Roman" w:hAnsi="Times New Roman" w:cs="Times New Roman"/>
          <w:noProof/>
          <w:sz w:val="20"/>
          <w:szCs w:val="20"/>
          <w:lang w:eastAsia="en-AU"/>
        </w:rPr>
        <w:lastRenderedPageBreak/>
        <w:t>A</w:t>
      </w:r>
    </w:p>
    <w:p w14:paraId="6DA2C0A7" w14:textId="48703922" w:rsidR="00824544" w:rsidRPr="00BD0721" w:rsidRDefault="000742A7" w:rsidP="00824544">
      <w:pPr>
        <w:rPr>
          <w:rFonts w:ascii="Times New Roman" w:hAnsi="Times New Roman" w:cs="Times New Roman"/>
        </w:rPr>
      </w:pPr>
      <w:r w:rsidRPr="00BD0721">
        <w:rPr>
          <w:rFonts w:ascii="Times New Roman" w:hAnsi="Times New Roman" w:cs="Times New Roman"/>
          <w:noProof/>
          <w:sz w:val="20"/>
          <w:szCs w:val="20"/>
          <w:lang w:eastAsia="en-AU"/>
        </w:rPr>
        <w:t>B</w:t>
      </w:r>
      <w:r w:rsidR="00A52113" w:rsidRPr="006156D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AU"/>
        </w:rPr>
        <w:drawing>
          <wp:inline distT="0" distB="0" distL="0" distR="0" wp14:anchorId="144CB488" wp14:editId="5DB67D73">
            <wp:extent cx="5382210" cy="2803234"/>
            <wp:effectExtent l="0" t="0" r="0" b="0"/>
            <wp:docPr id="2" name="Picture 2" descr="C:\Users\jc500173\OneDrive - James Cook University\research\olumoh\education_study\draft_sense_edu\fig2_Num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c500173\OneDrive - James Cook University\research\olumoh\education_study\draft_sense_edu\fig2_Num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524" cy="280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5AE26" w14:textId="08FED1BC" w:rsidR="00824544" w:rsidRPr="00BD0721" w:rsidRDefault="00A52113" w:rsidP="00824544">
      <w:pPr>
        <w:rPr>
          <w:rFonts w:ascii="Times New Roman" w:hAnsi="Times New Roman" w:cs="Times New Roman"/>
        </w:rPr>
      </w:pPr>
      <w:r w:rsidRPr="006156D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AU"/>
        </w:rPr>
        <w:drawing>
          <wp:inline distT="0" distB="0" distL="0" distR="0" wp14:anchorId="32C0DD55" wp14:editId="2BF7DD06">
            <wp:extent cx="5543550" cy="2887266"/>
            <wp:effectExtent l="0" t="0" r="0" b="0"/>
            <wp:docPr id="3" name="Picture 3" descr="C:\Users\jc500173\OneDrive - James Cook University\research\olumoh\education_study\draft_sense_edu\fig3_Num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c500173\OneDrive - James Cook University\research\olumoh\education_study\draft_sense_edu\fig3_Num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677" cy="2893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69570" w14:textId="77777777" w:rsidR="00824544" w:rsidRPr="00BD0721" w:rsidRDefault="00824544" w:rsidP="00824544">
      <w:pPr>
        <w:spacing w:after="0" w:line="260" w:lineRule="exact"/>
        <w:rPr>
          <w:rFonts w:ascii="Times New Roman" w:hAnsi="Times New Roman" w:cs="Times New Roman"/>
          <w:sz w:val="20"/>
          <w:szCs w:val="20"/>
          <w:lang w:val="en-US"/>
        </w:rPr>
      </w:pPr>
    </w:p>
    <w:p w14:paraId="188FB4EB" w14:textId="34AC1C36" w:rsidR="00824544" w:rsidRPr="00BD0721" w:rsidRDefault="00824544" w:rsidP="00824544">
      <w:pPr>
        <w:spacing w:after="0" w:line="260" w:lineRule="exact"/>
        <w:rPr>
          <w:rFonts w:ascii="Times New Roman" w:hAnsi="Times New Roman" w:cs="Times New Roman"/>
          <w:sz w:val="20"/>
          <w:szCs w:val="20"/>
          <w:lang w:val="en-US"/>
        </w:rPr>
      </w:pPr>
      <w:r w:rsidRPr="00BD0721">
        <w:rPr>
          <w:rFonts w:ascii="Times New Roman" w:hAnsi="Times New Roman" w:cs="Times New Roman"/>
          <w:sz w:val="20"/>
          <w:szCs w:val="20"/>
          <w:lang w:val="en-US"/>
        </w:rPr>
        <w:t>Figure S</w:t>
      </w:r>
      <w:r w:rsidR="00A258C2" w:rsidRPr="00BD0721">
        <w:rPr>
          <w:rFonts w:ascii="Times New Roman" w:hAnsi="Times New Roman" w:cs="Times New Roman"/>
          <w:sz w:val="20"/>
          <w:szCs w:val="20"/>
          <w:lang w:val="en-US"/>
        </w:rPr>
        <w:t>1</w:t>
      </w:r>
      <w:r w:rsidRPr="00BD0721">
        <w:rPr>
          <w:rFonts w:ascii="Times New Roman" w:hAnsi="Times New Roman" w:cs="Times New Roman"/>
          <w:sz w:val="20"/>
          <w:szCs w:val="20"/>
          <w:lang w:val="en-US"/>
        </w:rPr>
        <w:t>. Complete standardized subscale loading for performance in Numeracy for (</w:t>
      </w:r>
      <w:r w:rsidR="0098273E" w:rsidRPr="00BD0721">
        <w:rPr>
          <w:rFonts w:ascii="Times New Roman" w:hAnsi="Times New Roman" w:cs="Times New Roman"/>
          <w:sz w:val="20"/>
          <w:szCs w:val="20"/>
          <w:lang w:val="en-US"/>
        </w:rPr>
        <w:t>A</w:t>
      </w:r>
      <w:r w:rsidRPr="00BD0721">
        <w:rPr>
          <w:rFonts w:ascii="Times New Roman" w:hAnsi="Times New Roman" w:cs="Times New Roman"/>
          <w:sz w:val="20"/>
          <w:szCs w:val="20"/>
          <w:lang w:val="en-US"/>
        </w:rPr>
        <w:t>) Primary 2, (</w:t>
      </w:r>
      <w:r w:rsidR="0098273E" w:rsidRPr="00BD0721">
        <w:rPr>
          <w:rFonts w:ascii="Times New Roman" w:hAnsi="Times New Roman" w:cs="Times New Roman"/>
          <w:sz w:val="20"/>
          <w:szCs w:val="20"/>
          <w:lang w:val="en-US"/>
        </w:rPr>
        <w:t>B</w:t>
      </w:r>
      <w:r w:rsidRPr="00BD0721">
        <w:rPr>
          <w:rFonts w:ascii="Times New Roman" w:hAnsi="Times New Roman" w:cs="Times New Roman"/>
          <w:sz w:val="20"/>
          <w:szCs w:val="20"/>
          <w:lang w:val="en-US"/>
        </w:rPr>
        <w:t>) Primary 4, pupils.</w:t>
      </w:r>
    </w:p>
    <w:p w14:paraId="5C1C5CEF" w14:textId="77777777" w:rsidR="00824544" w:rsidRPr="00BD0721" w:rsidRDefault="00824544" w:rsidP="00824544">
      <w:pPr>
        <w:spacing w:after="0" w:line="260" w:lineRule="exact"/>
        <w:rPr>
          <w:rFonts w:ascii="Times New Roman" w:hAnsi="Times New Roman" w:cs="Times New Roman"/>
          <w:sz w:val="20"/>
          <w:szCs w:val="20"/>
          <w:lang w:val="en-US"/>
        </w:rPr>
      </w:pPr>
    </w:p>
    <w:p w14:paraId="47261431" w14:textId="77777777" w:rsidR="00824544" w:rsidRPr="00BD0721" w:rsidRDefault="00824544" w:rsidP="00824544">
      <w:pPr>
        <w:pStyle w:val="Header"/>
        <w:spacing w:line="260" w:lineRule="exact"/>
        <w:rPr>
          <w:rFonts w:ascii="Times New Roman" w:hAnsi="Times New Roman" w:cs="Times New Roman"/>
          <w:sz w:val="20"/>
          <w:szCs w:val="20"/>
        </w:rPr>
      </w:pPr>
    </w:p>
    <w:p w14:paraId="0BEC75DA" w14:textId="77777777" w:rsidR="00A9013E" w:rsidRPr="00BD0721" w:rsidRDefault="00A9013E" w:rsidP="00824544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72AF835C" w14:textId="77777777" w:rsidR="00A9013E" w:rsidRPr="00BD0721" w:rsidRDefault="00A9013E" w:rsidP="00824544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45C29F58" w14:textId="77777777" w:rsidR="00A9013E" w:rsidRPr="00BD0721" w:rsidRDefault="00A9013E" w:rsidP="00824544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66B8D7EA" w14:textId="77777777" w:rsidR="00A9013E" w:rsidRPr="00BD0721" w:rsidRDefault="00A9013E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D0721">
        <w:rPr>
          <w:rFonts w:ascii="Times New Roman" w:hAnsi="Times New Roman" w:cs="Times New Roman"/>
          <w:sz w:val="20"/>
          <w:szCs w:val="20"/>
          <w:lang w:val="en-US"/>
        </w:rPr>
        <w:br w:type="page"/>
      </w:r>
    </w:p>
    <w:p w14:paraId="12A5BD83" w14:textId="77777777" w:rsidR="000742A7" w:rsidRPr="00BD0721" w:rsidRDefault="00A9013E" w:rsidP="00824544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D0721">
        <w:rPr>
          <w:rFonts w:ascii="Times New Roman" w:hAnsi="Times New Roman" w:cs="Times New Roman"/>
          <w:sz w:val="20"/>
          <w:szCs w:val="20"/>
          <w:lang w:val="en-US"/>
        </w:rPr>
        <w:lastRenderedPageBreak/>
        <w:t>A</w:t>
      </w:r>
    </w:p>
    <w:p w14:paraId="1AE16DB3" w14:textId="4B2DF4DA" w:rsidR="00824544" w:rsidRPr="00BD0721" w:rsidRDefault="00A9013E" w:rsidP="00824544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D0721">
        <w:rPr>
          <w:rFonts w:ascii="Times New Roman" w:hAnsi="Times New Roman" w:cs="Times New Roman"/>
          <w:sz w:val="20"/>
          <w:szCs w:val="20"/>
          <w:lang w:val="en-US"/>
        </w:rPr>
        <w:t>B</w:t>
      </w:r>
      <w:r w:rsidR="00A52113" w:rsidRPr="006156D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AU"/>
        </w:rPr>
        <w:drawing>
          <wp:inline distT="0" distB="0" distL="0" distR="0" wp14:anchorId="3D171C72" wp14:editId="3AAB25AB">
            <wp:extent cx="5432611" cy="2829485"/>
            <wp:effectExtent l="0" t="0" r="0" b="0"/>
            <wp:docPr id="4" name="Picture 4" descr="C:\Users\jc500173\OneDrive - James Cook University\research\olumoh\education_study\draft_sense_edu\fig4_Lit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c500173\OneDrive - James Cook University\research\olumoh\education_study\draft_sense_edu\fig4_Lit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437" cy="2838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2113" w:rsidRPr="006156D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AU"/>
        </w:rPr>
        <w:drawing>
          <wp:inline distT="0" distB="0" distL="0" distR="0" wp14:anchorId="25C714F9" wp14:editId="3FF8E9CB">
            <wp:extent cx="5496448" cy="2863115"/>
            <wp:effectExtent l="0" t="0" r="0" b="0"/>
            <wp:docPr id="402345247" name="Picture 402345247" descr="C:\Users\jc500173\OneDrive - James Cook University\research\olumoh\education_study\draft_sense_edu\fig5_Lit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c500173\OneDrive - James Cook University\research\olumoh\education_study\draft_sense_edu\fig5_Lit4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2247" cy="287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A33F5" w14:textId="0F96D6BD" w:rsidR="00824544" w:rsidRPr="00BD0721" w:rsidRDefault="00824544" w:rsidP="00824544">
      <w:pPr>
        <w:spacing w:after="0" w:line="260" w:lineRule="exact"/>
        <w:rPr>
          <w:rFonts w:ascii="Times New Roman" w:hAnsi="Times New Roman" w:cs="Times New Roman"/>
          <w:sz w:val="20"/>
          <w:szCs w:val="20"/>
          <w:lang w:val="en-US"/>
        </w:rPr>
      </w:pPr>
      <w:r w:rsidRPr="00BD0721">
        <w:rPr>
          <w:rFonts w:ascii="Times New Roman" w:hAnsi="Times New Roman" w:cs="Times New Roman"/>
          <w:sz w:val="20"/>
          <w:szCs w:val="20"/>
          <w:lang w:val="en-US"/>
        </w:rPr>
        <w:t xml:space="preserve"> Figure S</w:t>
      </w:r>
      <w:r w:rsidR="001D5548">
        <w:rPr>
          <w:rFonts w:ascii="Times New Roman" w:hAnsi="Times New Roman" w:cs="Times New Roman"/>
          <w:sz w:val="20"/>
          <w:szCs w:val="20"/>
          <w:lang w:val="en-US"/>
        </w:rPr>
        <w:t>2</w:t>
      </w:r>
      <w:r w:rsidRPr="00BD0721">
        <w:rPr>
          <w:rFonts w:ascii="Times New Roman" w:hAnsi="Times New Roman" w:cs="Times New Roman"/>
          <w:sz w:val="20"/>
          <w:szCs w:val="20"/>
          <w:lang w:val="en-US"/>
        </w:rPr>
        <w:t>. Complete standardized subskill loading for performance in Literacy, (</w:t>
      </w:r>
      <w:r w:rsidR="0098273E" w:rsidRPr="00BD0721">
        <w:rPr>
          <w:rFonts w:ascii="Times New Roman" w:hAnsi="Times New Roman" w:cs="Times New Roman"/>
          <w:sz w:val="20"/>
          <w:szCs w:val="20"/>
          <w:lang w:val="en-US"/>
        </w:rPr>
        <w:t>A)</w:t>
      </w:r>
      <w:r w:rsidRPr="00BD0721">
        <w:rPr>
          <w:rFonts w:ascii="Times New Roman" w:hAnsi="Times New Roman" w:cs="Times New Roman"/>
          <w:sz w:val="20"/>
          <w:szCs w:val="20"/>
          <w:lang w:val="en-US"/>
        </w:rPr>
        <w:t xml:space="preserve"> Primary 2, (</w:t>
      </w:r>
      <w:r w:rsidR="0098273E" w:rsidRPr="00BD0721">
        <w:rPr>
          <w:rFonts w:ascii="Times New Roman" w:hAnsi="Times New Roman" w:cs="Times New Roman"/>
          <w:sz w:val="20"/>
          <w:szCs w:val="20"/>
          <w:lang w:val="en-US"/>
        </w:rPr>
        <w:t>B</w:t>
      </w:r>
      <w:r w:rsidRPr="00BD0721">
        <w:rPr>
          <w:rFonts w:ascii="Times New Roman" w:hAnsi="Times New Roman" w:cs="Times New Roman"/>
          <w:sz w:val="20"/>
          <w:szCs w:val="20"/>
          <w:lang w:val="en-US"/>
        </w:rPr>
        <w:t>) Primary 4.</w:t>
      </w:r>
    </w:p>
    <w:p w14:paraId="7627BA60" w14:textId="77777777" w:rsidR="00824544" w:rsidRPr="00BD0721" w:rsidRDefault="00824544">
      <w:pPr>
        <w:rPr>
          <w:rFonts w:ascii="Times New Roman" w:eastAsia="Times New Roman" w:hAnsi="Times New Roman" w:cs="Times New Roman"/>
          <w:sz w:val="20"/>
          <w:szCs w:val="20"/>
        </w:rPr>
      </w:pPr>
    </w:p>
    <w:sectPr w:rsidR="00824544" w:rsidRPr="00BD07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BE9DDF" w14:textId="77777777" w:rsidR="00B93C8A" w:rsidRDefault="00B93C8A" w:rsidP="00B93C8A">
      <w:pPr>
        <w:spacing w:after="0" w:line="240" w:lineRule="auto"/>
      </w:pPr>
      <w:r>
        <w:separator/>
      </w:r>
    </w:p>
  </w:endnote>
  <w:endnote w:type="continuationSeparator" w:id="0">
    <w:p w14:paraId="7FA2610F" w14:textId="77777777" w:rsidR="00B93C8A" w:rsidRDefault="00B93C8A" w:rsidP="00B93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0CC36A" w14:textId="77777777" w:rsidR="00B93C8A" w:rsidRDefault="00B93C8A" w:rsidP="00B93C8A">
      <w:pPr>
        <w:spacing w:after="0" w:line="240" w:lineRule="auto"/>
      </w:pPr>
      <w:r>
        <w:separator/>
      </w:r>
    </w:p>
  </w:footnote>
  <w:footnote w:type="continuationSeparator" w:id="0">
    <w:p w14:paraId="1A4847EB" w14:textId="77777777" w:rsidR="00B93C8A" w:rsidRDefault="00B93C8A" w:rsidP="00B93C8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DYwNzAyNzM1MjZT0lEKTi0uzszPAykwrQUA6syotywAAAA="/>
  </w:docVars>
  <w:rsids>
    <w:rsidRoot w:val="00CE49A0"/>
    <w:rsid w:val="000742A7"/>
    <w:rsid w:val="00103DDA"/>
    <w:rsid w:val="00153F88"/>
    <w:rsid w:val="00163893"/>
    <w:rsid w:val="001D5548"/>
    <w:rsid w:val="002C5F7C"/>
    <w:rsid w:val="002F3EAE"/>
    <w:rsid w:val="003A72F4"/>
    <w:rsid w:val="00443BD9"/>
    <w:rsid w:val="00464270"/>
    <w:rsid w:val="004A3792"/>
    <w:rsid w:val="005D71F8"/>
    <w:rsid w:val="0064375A"/>
    <w:rsid w:val="006A033C"/>
    <w:rsid w:val="007560B9"/>
    <w:rsid w:val="00756658"/>
    <w:rsid w:val="00762E80"/>
    <w:rsid w:val="0076305F"/>
    <w:rsid w:val="00776D5F"/>
    <w:rsid w:val="00824544"/>
    <w:rsid w:val="00915126"/>
    <w:rsid w:val="0098273E"/>
    <w:rsid w:val="00A258C2"/>
    <w:rsid w:val="00A33078"/>
    <w:rsid w:val="00A52113"/>
    <w:rsid w:val="00A775D0"/>
    <w:rsid w:val="00A9013E"/>
    <w:rsid w:val="00B14AD5"/>
    <w:rsid w:val="00B26E23"/>
    <w:rsid w:val="00B4156F"/>
    <w:rsid w:val="00B705C8"/>
    <w:rsid w:val="00B93C8A"/>
    <w:rsid w:val="00BD0721"/>
    <w:rsid w:val="00C11FCC"/>
    <w:rsid w:val="00CE49A0"/>
    <w:rsid w:val="00D634D1"/>
    <w:rsid w:val="00DD2759"/>
    <w:rsid w:val="00F45F3B"/>
    <w:rsid w:val="00FE6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30C5C"/>
  <w15:chartTrackingRefBased/>
  <w15:docId w15:val="{8393C5F9-4C46-4629-B1B6-BAA53303F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3C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C8A"/>
  </w:style>
  <w:style w:type="paragraph" w:styleId="Footer">
    <w:name w:val="footer"/>
    <w:basedOn w:val="Normal"/>
    <w:link w:val="FooterChar"/>
    <w:uiPriority w:val="99"/>
    <w:unhideWhenUsed/>
    <w:rsid w:val="00B93C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C8A"/>
  </w:style>
  <w:style w:type="paragraph" w:styleId="Title">
    <w:name w:val="Title"/>
    <w:basedOn w:val="Normal"/>
    <w:next w:val="Normal"/>
    <w:link w:val="TitleChar"/>
    <w:uiPriority w:val="10"/>
    <w:qFormat/>
    <w:rsid w:val="007560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60B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A5D897EE1B654CA0BAB38AD9CAECBD" ma:contentTypeVersion="14" ma:contentTypeDescription="Create a new document." ma:contentTypeScope="" ma:versionID="9b5c577e7083db0cd21b0f63261d0f50">
  <xsd:schema xmlns:xsd="http://www.w3.org/2001/XMLSchema" xmlns:xs="http://www.w3.org/2001/XMLSchema" xmlns:p="http://schemas.microsoft.com/office/2006/metadata/properties" xmlns:ns3="16585770-f10d-4b85-a58c-9ef347d029bf" xmlns:ns4="2c977192-036b-4c4c-8e48-02058af38d4e" targetNamespace="http://schemas.microsoft.com/office/2006/metadata/properties" ma:root="true" ma:fieldsID="b5a1b1c59ed36e92a9b466d0802ee418" ns3:_="" ns4:_="">
    <xsd:import namespace="16585770-f10d-4b85-a58c-9ef347d029bf"/>
    <xsd:import namespace="2c977192-036b-4c4c-8e48-02058af38d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585770-f10d-4b85-a58c-9ef347d029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977192-036b-4c4c-8e48-02058af38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D6325B-4C31-46B9-B29D-9DD1AA6D40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585770-f10d-4b85-a58c-9ef347d029bf"/>
    <ds:schemaRef ds:uri="2c977192-036b-4c4c-8e48-02058af38d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2A5877-3F52-48DB-88C4-0A86D7B484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B6E1D0-C405-4CA6-9296-02997F8456C6}">
  <ds:schemaRefs>
    <ds:schemaRef ds:uri="http://purl.org/dc/terms/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elements/1.1/"/>
    <ds:schemaRef ds:uri="2c977192-036b-4c4c-8e48-02058af38d4e"/>
    <ds:schemaRef ds:uri="http://schemas.openxmlformats.org/package/2006/metadata/core-properties"/>
    <ds:schemaRef ds:uri="16585770-f10d-4b85-a58c-9ef347d029bf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7</Pages>
  <Words>1038</Words>
  <Characters>4905</Characters>
  <Application>Microsoft Office Word</Application>
  <DocSecurity>0</DocSecurity>
  <Lines>981</Lines>
  <Paragraphs>8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5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gboye, Oyelola</dc:creator>
  <cp:keywords/>
  <dc:description/>
  <cp:lastModifiedBy>Oyelola Adegboye</cp:lastModifiedBy>
  <cp:revision>23</cp:revision>
  <dcterms:created xsi:type="dcterms:W3CDTF">2022-01-21T23:57:00Z</dcterms:created>
  <dcterms:modified xsi:type="dcterms:W3CDTF">2026-03-16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A5D897EE1B654CA0BAB38AD9CAECBD</vt:lpwstr>
  </property>
  <property fmtid="{D5CDD505-2E9C-101B-9397-08002B2CF9AE}" pid="3" name="GrammarlyDocumentId">
    <vt:lpwstr>c42fb426-3cc8-433b-8a8e-1cb35167d666</vt:lpwstr>
  </property>
</Properties>
</file>